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1919B" w14:textId="77777777" w:rsidR="008D0010" w:rsidRDefault="00C127AD">
      <w:pPr>
        <w:pStyle w:val="Ttulo"/>
      </w:pPr>
      <w:r>
        <w:t>Análisis de base de datos</w:t>
      </w:r>
    </w:p>
    <w:p w14:paraId="61ABC21F" w14:textId="77777777" w:rsidR="008D0010" w:rsidRDefault="00C127AD">
      <w:pPr>
        <w:pStyle w:val="Fecha"/>
      </w:pPr>
      <w:r>
        <w:t>lunes, febrero 03, 2020</w:t>
      </w:r>
    </w:p>
    <w:p w14:paraId="1542FECC" w14:textId="77777777" w:rsidR="008D0010" w:rsidRDefault="00C127AD">
      <w:pPr>
        <w:pStyle w:val="Ttulo3"/>
      </w:pPr>
      <w:bookmarkStart w:id="0" w:name="tabla.1-datos-demográficos"/>
      <w:r>
        <w:t>Tabla.1 Datos demográficos</w:t>
      </w:r>
      <w:bookmarkEnd w:id="0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5"/>
        <w:gridCol w:w="801"/>
        <w:gridCol w:w="634"/>
        <w:gridCol w:w="905"/>
      </w:tblGrid>
      <w:tr w:rsidR="008D0010" w14:paraId="235386F7" w14:textId="77777777">
        <w:trPr>
          <w:cantSplit/>
          <w:trHeight w:hRule="exact" w:val="416"/>
          <w:tblHeader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5A24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FC3F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388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B12F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Total</w:t>
            </w:r>
          </w:p>
        </w:tc>
      </w:tr>
      <w:tr w:rsidR="008D0010" w14:paraId="483D90F8" w14:textId="77777777">
        <w:trPr>
          <w:cantSplit/>
          <w:trHeight w:hRule="exact" w:val="439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D8786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% de mujere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F8B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5966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1A8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.0</w:t>
            </w:r>
          </w:p>
        </w:tc>
      </w:tr>
      <w:tr w:rsidR="008D0010" w14:paraId="79298A2F" w14:textId="77777777">
        <w:trPr>
          <w:cantSplit/>
          <w:trHeight w:hRule="exact" w:val="40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4638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C12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5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349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F220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2.0</w:t>
            </w:r>
          </w:p>
        </w:tc>
      </w:tr>
      <w:tr w:rsidR="008D0010" w14:paraId="0D3446C8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21E3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diabetes tipo 2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BE23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5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851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6110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9.8</w:t>
            </w:r>
          </w:p>
        </w:tc>
      </w:tr>
      <w:tr w:rsidR="008D0010" w14:paraId="2266EFF5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2154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hipertensión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75DF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6C4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5B8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8</w:t>
            </w:r>
          </w:p>
        </w:tc>
      </w:tr>
      <w:tr w:rsidR="008D0010" w14:paraId="3DFB0711" w14:textId="77777777">
        <w:trPr>
          <w:cantSplit/>
          <w:trHeight w:hRule="exact" w:val="43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06065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ED1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A627F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1857D" w14:textId="77777777" w:rsidR="008D0010" w:rsidRDefault="00C127AD">
            <w:pPr>
              <w:spacing w:before="40" w:after="40"/>
              <w:ind w:left="100" w:right="100"/>
              <w:jc w:val="right"/>
            </w:pPr>
            <w:bookmarkStart w:id="1" w:name="_GoBack"/>
            <w:bookmarkEnd w:id="1"/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8D0010" w14:paraId="1E365718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AFE46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ircunferencia de cintura alto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C13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F3A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84B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0</w:t>
            </w:r>
          </w:p>
        </w:tc>
      </w:tr>
      <w:tr w:rsidR="008D0010" w14:paraId="3E255E5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FBE0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olesterol bajo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6972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126F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478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8D0010" w14:paraId="69CE5B4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D879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hipertensión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A66C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5014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1B1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0</w:t>
            </w:r>
          </w:p>
        </w:tc>
      </w:tr>
      <w:tr w:rsidR="008D0010" w14:paraId="5109870C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18A0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trigliceridos alto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7F2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7C4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188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</w:tbl>
    <w:p w14:paraId="758EC44D" w14:textId="77777777" w:rsidR="008D0010" w:rsidRDefault="008D0010">
      <w:pPr>
        <w:pStyle w:val="FirstParagraph"/>
      </w:pPr>
    </w:p>
    <w:p w14:paraId="010DC23A" w14:textId="77777777" w:rsidR="008D0010" w:rsidRDefault="00C127AD">
      <w:pPr>
        <w:pStyle w:val="Ttulo3"/>
      </w:pPr>
      <w:bookmarkStart w:id="2" w:name="tabla.2-características-basales"/>
      <w:r>
        <w:t>Tabla.2 Características basales</w:t>
      </w:r>
      <w:bookmarkEnd w:id="2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3925"/>
        <w:gridCol w:w="4036"/>
      </w:tblGrid>
      <w:tr w:rsidR="008D0010" w14:paraId="0323A6C1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CF1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4D2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B7AD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8D0010" w14:paraId="1F8622D7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F32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41F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5.6 ± 44.69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5.6 [74 - 137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465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 ± 26.1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8.8 [70.88 - 120.45]</w:t>
            </w:r>
          </w:p>
        </w:tc>
      </w:tr>
      <w:tr w:rsidR="008D0010" w14:paraId="6439431F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648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616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5 ± 0.7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.5 [39 - 40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04C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 ± 8.1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 [38.25 - 51]</w:t>
            </w:r>
          </w:p>
        </w:tc>
      </w:tr>
      <w:tr w:rsidR="008D0010" w14:paraId="4B8E19C7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0EDA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90C8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9.5 ± 47.3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9.5 [86 - 153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BAF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 ± 37.94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7.4 [59.5 - 130.45]</w:t>
            </w:r>
          </w:p>
        </w:tc>
      </w:tr>
      <w:tr w:rsidR="008D0010" w14:paraId="58E13098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FC54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61E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 xml:space="preserve"> ± 62.2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5 [141 - 229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BED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 ± 31.3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63.5 [135 - 194.25]</w:t>
            </w:r>
          </w:p>
        </w:tc>
      </w:tr>
      <w:tr w:rsidR="008D0010" w14:paraId="6CB001AA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260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A19E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7 ± 0.5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17 [0.77 - 1.57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D60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 ± 0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7 [0.88 - 1.4]</w:t>
            </w:r>
          </w:p>
        </w:tc>
      </w:tr>
      <w:tr w:rsidR="008D0010" w14:paraId="1E9AC100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D44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F1C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3.5 ± 12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3.5 [105 - 12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2EDD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 ± 38.1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2 [91.5 - 165]</w:t>
            </w:r>
          </w:p>
        </w:tc>
      </w:tr>
      <w:tr w:rsidR="008D0010" w14:paraId="76242881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CE7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F0D7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5 ± 1.7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.95 [8.7 - 11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5239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 ± 1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.85 [6.6 - 9.4]</w:t>
            </w:r>
          </w:p>
        </w:tc>
      </w:tr>
      <w:tr w:rsidR="008D0010" w14:paraId="44E1B07D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2E15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7F7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5.85 ± 6.7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5.85 [21.1 - 30.6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3FF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8.15 ± 70.8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7.65 [4.6 - 122.2]</w:t>
            </w:r>
          </w:p>
        </w:tc>
      </w:tr>
      <w:tr w:rsidR="008D0010" w14:paraId="3C520F6B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949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DFF6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49.15 ± 403.1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549.15 [264.1 - 834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37B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2.46 ± 143.8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43.57 [38.58 - 305.24]</w:t>
            </w:r>
          </w:p>
        </w:tc>
      </w:tr>
      <w:tr w:rsidR="008D0010" w14:paraId="3C9354E4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64E9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E51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45 ± 25.8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7.45 [49.2 - 85.7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EB2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 ± 13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8.6 [52.23 - 76.65]</w:t>
            </w:r>
          </w:p>
        </w:tc>
      </w:tr>
      <w:tr w:rsidR="008D0010" w14:paraId="06BA1397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963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226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0.5 ± 72.8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0.5 [79 - 18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F86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 ± 24.6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3 [119.75 - 163.75]</w:t>
            </w:r>
          </w:p>
        </w:tc>
      </w:tr>
    </w:tbl>
    <w:p w14:paraId="2B8E3EDB" w14:textId="77777777" w:rsidR="008D0010" w:rsidRDefault="00C127AD">
      <w:pPr>
        <w:pStyle w:val="Ttulo3"/>
      </w:pPr>
      <w:bookmarkStart w:id="3" w:name="cálculo-de-deltas-medias"/>
      <w:r>
        <w:lastRenderedPageBreak/>
        <w:t>Cálculo de deltas (medias)</w:t>
      </w:r>
      <w:bookmarkEnd w:id="3"/>
    </w:p>
    <w:p w14:paraId="0B0E177A" w14:textId="77777777" w:rsidR="008D0010" w:rsidRDefault="00C127AD">
      <w:pPr>
        <w:pStyle w:val="Ttulo3"/>
      </w:pPr>
      <w:bookmarkStart w:id="4" w:name="tabla-de-valores-por-grupo-y-deltas"/>
      <w:r>
        <w:t>Tabla de valores por grupo y deltas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3"/>
        <w:gridCol w:w="2297"/>
        <w:gridCol w:w="1140"/>
        <w:gridCol w:w="1140"/>
        <w:gridCol w:w="980"/>
      </w:tblGrid>
      <w:tr w:rsidR="008D0010" w14:paraId="604B05C3" w14:textId="77777777">
        <w:trPr>
          <w:cantSplit/>
          <w:trHeight w:hRule="exact" w:val="449"/>
          <w:tblHeader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5479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grupo_intervencion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85C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97C70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2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974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42ACF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lue</w:t>
            </w:r>
          </w:p>
        </w:tc>
      </w:tr>
      <w:tr w:rsidR="008D0010" w14:paraId="3EB509DF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FD61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4F85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A6F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5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138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1.8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C16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75</w:t>
            </w:r>
          </w:p>
        </w:tc>
      </w:tr>
      <w:tr w:rsidR="008D0010" w14:paraId="063E904A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831B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8D81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380E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0AA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B85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00</w:t>
            </w:r>
          </w:p>
        </w:tc>
      </w:tr>
      <w:tr w:rsidR="008D0010" w14:paraId="0F3C15B6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22094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A25D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800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A03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2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CC270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</w:tr>
      <w:tr w:rsidR="008D0010" w14:paraId="25A2336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9A47D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F9D1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7BFC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5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5B5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4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B98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50</w:t>
            </w:r>
          </w:p>
        </w:tc>
      </w:tr>
      <w:tr w:rsidR="008D0010" w14:paraId="6AECE13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B57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EDB9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3BB5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7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7FA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DFFF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8D0010" w14:paraId="7E6C3EE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37C6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05D1B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94C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3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349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386E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</w:tr>
      <w:tr w:rsidR="008D0010" w14:paraId="7FEB95D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6FF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41E8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4AE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6AA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3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223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60</w:t>
            </w:r>
          </w:p>
        </w:tc>
      </w:tr>
      <w:tr w:rsidR="008D0010" w14:paraId="3903A76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F8C2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3EA3D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161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4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CB8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0.4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6929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00</w:t>
            </w:r>
          </w:p>
        </w:tc>
      </w:tr>
      <w:tr w:rsidR="008D0010" w14:paraId="44FC888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A8A43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16BD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27C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0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C6D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24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877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50</w:t>
            </w:r>
          </w:p>
        </w:tc>
      </w:tr>
      <w:tr w:rsidR="008D0010" w14:paraId="074233B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0BD9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64506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2ABB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1FEE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5D3F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8D0010" w14:paraId="65591D4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012C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BAF8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889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1A8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6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417F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8D0010" w14:paraId="56A4060E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0003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12BC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914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D61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6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32A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8D0010" w14:paraId="158FE64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306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3FB00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FF6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C21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5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C1A7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8D0010" w14:paraId="7D7DA9C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06BB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19D7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01C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923B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A11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8D0010" w14:paraId="2003B468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313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1987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C0924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76D4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5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871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8D0010" w14:paraId="40CEEC6C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CC9F4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7D1E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8BBD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A2B8C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85E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8D0010" w14:paraId="448CB52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CE96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4B27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D7E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B6B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BDB6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8D0010" w14:paraId="76BC8F8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52D1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9031B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DAD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D84D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4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6EC8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3ADBB08C" w14:textId="77777777" w:rsidR="008D0010" w:rsidRDefault="008D0010">
      <w:pPr>
        <w:pStyle w:val="FirstParagraph"/>
      </w:pPr>
    </w:p>
    <w:p w14:paraId="1910B7D0" w14:textId="77777777" w:rsidR="008D0010" w:rsidRDefault="00C127AD">
      <w:pPr>
        <w:pStyle w:val="Ttulo4"/>
      </w:pPr>
      <w:bookmarkStart w:id="5" w:name="tabla-de-deltas"/>
      <w:r>
        <w:t>Tabla de deltas</w:t>
      </w:r>
      <w:bookmarkEnd w:id="5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980"/>
        <w:gridCol w:w="980"/>
      </w:tblGrid>
      <w:tr w:rsidR="008D0010" w14:paraId="19F8365F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86EF2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4FF3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083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8D0010" w14:paraId="085E1BC7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A8EC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932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5E5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8D0010" w14:paraId="290B5451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464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143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B7A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8D0010" w14:paraId="57CB8AD7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6851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C171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DF9F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8D0010" w14:paraId="58A34402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3B97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CF6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30BA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8D0010" w14:paraId="1475A4D3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E50F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42C3E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21E6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8D0010" w14:paraId="530B79EC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0DDBE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lastRenderedPageBreak/>
              <w:t>glucosa_ayuno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602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0460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8D0010" w14:paraId="6192DC50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1247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630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673F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8D0010" w14:paraId="2A09C495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CFA3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C939B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770A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8D0010" w14:paraId="51C8E8B0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632A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36B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2ED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23938813" w14:textId="77777777" w:rsidR="008D0010" w:rsidRDefault="008D0010">
      <w:pPr>
        <w:pStyle w:val="FirstParagraph"/>
      </w:pPr>
    </w:p>
    <w:p w14:paraId="6DD7F619" w14:textId="77777777" w:rsidR="008D0010" w:rsidRDefault="00C127AD">
      <w:pPr>
        <w:pStyle w:val="Ttulo3"/>
      </w:pPr>
      <w:bookmarkStart w:id="6" w:name="cálculo-de-deltas-medianas"/>
      <w:r>
        <w:t>Cálculo de deltas (medianas)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26"/>
        <w:gridCol w:w="1091"/>
        <w:gridCol w:w="980"/>
      </w:tblGrid>
      <w:tr w:rsidR="008D0010" w14:paraId="0C4F9C45" w14:textId="77777777">
        <w:trPr>
          <w:cantSplit/>
          <w:trHeight w:hRule="exact" w:val="416"/>
          <w:tblHeader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91BF0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8D99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DE07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8D0010" w14:paraId="1C800323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AC1EE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EB083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.4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5E65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30</w:t>
            </w:r>
          </w:p>
        </w:tc>
      </w:tr>
      <w:tr w:rsidR="008D0010" w14:paraId="6E9A77DC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2343" w14:textId="77777777" w:rsidR="008D0010" w:rsidRDefault="00C127AD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C178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98.4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E372" w14:textId="77777777" w:rsidR="008D0010" w:rsidRDefault="00C127AD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50.62</w:t>
            </w:r>
          </w:p>
        </w:tc>
      </w:tr>
    </w:tbl>
    <w:p w14:paraId="36F51F0B" w14:textId="77777777" w:rsidR="008D0010" w:rsidRDefault="008D0010">
      <w:pPr>
        <w:pStyle w:val="FirstParagraph"/>
      </w:pPr>
    </w:p>
    <w:p w14:paraId="74B4C707" w14:textId="77777777" w:rsidR="008D0010" w:rsidRDefault="00C127AD">
      <w:pPr>
        <w:pStyle w:val="Ttulo3"/>
      </w:pPr>
      <w:bookmarkStart w:id="7" w:name="gráficas-de-medias"/>
      <w:r>
        <w:lastRenderedPageBreak/>
        <w:t>Gráficas de medias</w:t>
      </w:r>
      <w:bookmarkEnd w:id="7"/>
    </w:p>
    <w:p w14:paraId="5644562C" w14:textId="77777777" w:rsidR="008D0010" w:rsidRDefault="00C127AD">
      <w:pPr>
        <w:pStyle w:val="FirstParagraph"/>
      </w:pPr>
      <w:r>
        <w:rPr>
          <w:noProof/>
        </w:rPr>
        <w:drawing>
          <wp:inline distT="0" distB="0" distL="0" distR="0" wp14:anchorId="16AAAEED" wp14:editId="2D0584E1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C769DB" wp14:editId="4834C04A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C1A689" wp14:editId="621E8C77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FFA1FF" wp14:editId="11F69BA4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BD9A8D" wp14:editId="50DEE0FF">
            <wp:extent cx="5600700" cy="30803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A854F" wp14:editId="3E88E60A">
            <wp:extent cx="5600700" cy="3080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EDEC45" wp14:editId="568DD65A">
            <wp:extent cx="5600700" cy="30803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6518E2" wp14:editId="337855F1">
            <wp:extent cx="5600700" cy="30803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85CF1A" wp14:editId="6A66D609">
            <wp:extent cx="5600700" cy="30803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2DFCF3" wp14:editId="2D4DBC69">
            <wp:extent cx="5600700" cy="30803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41E296" wp14:editId="6C9E512F">
            <wp:extent cx="5600700" cy="30803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9D56DD" wp14:editId="7F1A0737">
            <wp:extent cx="5600700" cy="30803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93CC42" wp14:editId="550FBC71">
            <wp:extent cx="5600700" cy="30803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BD2B4B" wp14:editId="0F32B9D6">
            <wp:extent cx="5600700" cy="30803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0FF533" wp14:editId="073E70AF">
            <wp:extent cx="5600700" cy="308038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5A42C" wp14:editId="1927E11C">
            <wp:extent cx="5600700" cy="308038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F3C0B2" wp14:editId="0734439F">
            <wp:extent cx="5600700" cy="30803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12E983" wp14:editId="1F95385F">
            <wp:extent cx="5600700" cy="30803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001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15862" w14:textId="77777777" w:rsidR="00C127AD" w:rsidRDefault="00C127AD">
      <w:pPr>
        <w:spacing w:after="0"/>
      </w:pPr>
      <w:r>
        <w:separator/>
      </w:r>
    </w:p>
  </w:endnote>
  <w:endnote w:type="continuationSeparator" w:id="0">
    <w:p w14:paraId="5C402166" w14:textId="77777777" w:rsidR="00C127AD" w:rsidRDefault="00C12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D8D78F" w14:textId="77777777" w:rsidR="00C127AD" w:rsidRDefault="00C127AD">
      <w:r>
        <w:separator/>
      </w:r>
    </w:p>
  </w:footnote>
  <w:footnote w:type="continuationSeparator" w:id="0">
    <w:p w14:paraId="1CBCB32F" w14:textId="77777777" w:rsidR="00C127AD" w:rsidRDefault="00C127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0010"/>
    <w:rsid w:val="008D6863"/>
    <w:rsid w:val="00AD2D7F"/>
    <w:rsid w:val="00B86B75"/>
    <w:rsid w:val="00BC48D5"/>
    <w:rsid w:val="00C127A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C69DF"/>
  <w15:docId w15:val="{B1AB9A8A-0A59-4A16-82BE-C38A7EE7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06</Words>
  <Characters>2235</Characters>
  <Application>Microsoft Office Word</Application>
  <DocSecurity>0</DocSecurity>
  <Lines>18</Lines>
  <Paragraphs>5</Paragraphs>
  <ScaleCrop>false</ScaleCrop>
  <Company>Microsoft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2-03T17:02:00Z</dcterms:created>
  <dcterms:modified xsi:type="dcterms:W3CDTF">2020-02-03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febrero 03, 2020</vt:lpwstr>
  </property>
  <property fmtid="{D5CDD505-2E9C-101B-9397-08002B2CF9AE}" pid="3" name="output">
    <vt:lpwstr/>
  </property>
</Properties>
</file>